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30E0" w:rsidRPr="002D060B" w:rsidRDefault="00C030E0" w:rsidP="00C030E0">
      <w:pPr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</w:pPr>
      <w:r w:rsidRPr="002D060B">
        <w:rPr>
          <w:rFonts w:ascii="Trebuchet MS" w:eastAsia="Times New Roman" w:hAnsi="Trebuchet MS" w:cs="Times New Roman"/>
          <w:b/>
          <w:noProof/>
          <w:sz w:val="44"/>
          <w:szCs w:val="20"/>
        </w:rPr>
        <w:drawing>
          <wp:anchor distT="0" distB="0" distL="114300" distR="114300" simplePos="0" relativeHeight="251661312" behindDoc="0" locked="0" layoutInCell="1" allowOverlap="1" wp14:anchorId="2E3235F2" wp14:editId="574C41E8">
            <wp:simplePos x="0" y="0"/>
            <wp:positionH relativeFrom="column">
              <wp:posOffset>-180975</wp:posOffset>
            </wp:positionH>
            <wp:positionV relativeFrom="paragraph">
              <wp:posOffset>-271780</wp:posOffset>
            </wp:positionV>
            <wp:extent cx="901065" cy="1274445"/>
            <wp:effectExtent l="0" t="0" r="0" b="1905"/>
            <wp:wrapNone/>
            <wp:docPr id="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065" cy="127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060B"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  <w:t>Diocese of Palmerston North</w:t>
      </w:r>
    </w:p>
    <w:p w:rsidR="00E639EA" w:rsidRDefault="00E639EA" w:rsidP="00E639EA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:rsidR="00C030E0" w:rsidRPr="002D060B" w:rsidRDefault="00593517" w:rsidP="00E639EA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  <w:t>Volunteer Form</w:t>
      </w:r>
    </w:p>
    <w:p w:rsidR="00C030E0" w:rsidRPr="002D060B" w:rsidRDefault="001A06D6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 w:rsidRPr="002D060B">
        <w:rPr>
          <w:rFonts w:ascii="Trebuchet MS" w:eastAsia="Times New Roman" w:hAnsi="Trebuchet MS" w:cs="ArialMT"/>
          <w:i/>
          <w:i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B373D08" wp14:editId="012D1F7F">
                <wp:simplePos x="0" y="0"/>
                <wp:positionH relativeFrom="column">
                  <wp:posOffset>-127000</wp:posOffset>
                </wp:positionH>
                <wp:positionV relativeFrom="paragraph">
                  <wp:posOffset>231775</wp:posOffset>
                </wp:positionV>
                <wp:extent cx="6245225" cy="1403985"/>
                <wp:effectExtent l="0" t="0" r="317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52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Pr="00C030E0" w:rsidRDefault="00C030E0" w:rsidP="00C030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</w:pP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The information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that you provide on this form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and information obtained from referees 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will only be used for </w:t>
                            </w:r>
                            <w:r w:rsidR="001630C8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br/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recruitment and selection purposes. All information provided will be kept secure</w:t>
                            </w:r>
                            <w:r w:rsidRPr="00C030E0">
                              <w:rPr>
                                <w:rFonts w:ascii="ArialMT" w:eastAsia="Times New Roman" w:hAnsi="ArialMT" w:cs="ArialMT"/>
                                <w:i/>
                                <w:iCs/>
                                <w:sz w:val="20"/>
                                <w:szCs w:val="20"/>
                                <w:lang w:eastAsia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373D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pt;margin-top:18.25pt;width:491.75pt;height:110.5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" stroked="f">
                <v:textbox style="mso-fit-shape-to-text:t">
                  <w:txbxContent>
                    <w:p w:rsidR="00C030E0" w:rsidRPr="00C030E0" w:rsidRDefault="00C030E0" w:rsidP="00C030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</w:pP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The information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that you provide on this form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and information obtained from referees 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will only be used for </w:t>
                      </w:r>
                      <w:r w:rsidR="001630C8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br/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recruitment and selection purposes. All information provided will be kept secure</w:t>
                      </w:r>
                      <w:r w:rsidRPr="00C030E0">
                        <w:rPr>
                          <w:rFonts w:ascii="ArialMT" w:eastAsia="Times New Roman" w:hAnsi="ArialMT" w:cs="ArialMT"/>
                          <w:i/>
                          <w:iCs/>
                          <w:sz w:val="20"/>
                          <w:szCs w:val="20"/>
                          <w:lang w:eastAsia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i/>
          <w:iCs/>
          <w:noProof/>
          <w:sz w:val="16"/>
          <w:szCs w:val="16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Times New Roman"/>
          <w:b/>
          <w:sz w:val="24"/>
          <w:szCs w:val="20"/>
          <w:lang w:val="en-GB" w:eastAsia="en-US"/>
        </w:rPr>
      </w:pPr>
    </w:p>
    <w:p w:rsidR="00526C31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co</w:t>
      </w:r>
      <w:bookmarkStart w:id="0" w:name="_GoBack"/>
      <w:bookmarkEnd w:id="0"/>
      <w:r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mplete this form and return it with </w:t>
      </w:r>
      <w:r w:rsidR="00E639EA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any other documentation requested.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802F41" wp14:editId="32A1B6E4">
                <wp:simplePos x="0" y="0"/>
                <wp:positionH relativeFrom="column">
                  <wp:posOffset>3211195</wp:posOffset>
                </wp:positionH>
                <wp:positionV relativeFrom="paragraph">
                  <wp:posOffset>104775</wp:posOffset>
                </wp:positionV>
                <wp:extent cx="2961005" cy="311150"/>
                <wp:effectExtent l="0" t="0" r="10795" b="12700"/>
                <wp:wrapNone/>
                <wp:docPr id="2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802F41" id="Rectangle 3" o:spid="_x0000_s1027" style="position:absolute;left:0;text-align:left;margin-left:252.85pt;margin-top:8.25pt;width:233.15pt;height:24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1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E639EA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Volunteer role(s)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F22059" wp14:editId="63CFAFCD">
                <wp:simplePos x="0" y="0"/>
                <wp:positionH relativeFrom="column">
                  <wp:posOffset>3211195</wp:posOffset>
                </wp:positionH>
                <wp:positionV relativeFrom="paragraph">
                  <wp:posOffset>133350</wp:posOffset>
                </wp:positionV>
                <wp:extent cx="2961005" cy="311150"/>
                <wp:effectExtent l="0" t="0" r="10795" b="12700"/>
                <wp:wrapNone/>
                <wp:docPr id="2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22059" id="Rectangle 4" o:spid="_x0000_s1028" style="position:absolute;margin-left:252.85pt;margin-top:10.5pt;width:233.15pt;height:2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2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Mr Ms Mrs Miss </w:t>
      </w:r>
      <w:r w:rsidRPr="002D060B"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  <w:t>(Circle)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Other …………….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Surname or family name </w:t>
      </w:r>
    </w:p>
    <w:p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             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983187" wp14:editId="36B0D61F">
                <wp:simplePos x="0" y="0"/>
                <wp:positionH relativeFrom="column">
                  <wp:posOffset>3211195</wp:posOffset>
                </wp:positionH>
                <wp:positionV relativeFrom="paragraph">
                  <wp:posOffset>103505</wp:posOffset>
                </wp:positionV>
                <wp:extent cx="2961005" cy="311150"/>
                <wp:effectExtent l="0" t="0" r="10795" b="12700"/>
                <wp:wrapNone/>
                <wp:docPr id="2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983187" id="Rectangle 5" o:spid="_x0000_s1029" style="position:absolute;margin-left:252.85pt;margin-top:8.15pt;width:233.15pt;height:2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First names</w: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132114" wp14:editId="2DE8D07D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466725"/>
                <wp:effectExtent l="0" t="0" r="10795" b="28575"/>
                <wp:wrapNone/>
                <wp:docPr id="2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132114" id="Rectangle 6" o:spid="_x0000_s1030" style="position:absolute;margin-left:252.85pt;margin-top:10.4pt;width:233.1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Address</w:t>
      </w:r>
    </w:p>
    <w:p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8974E2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8974E2" w:rsidRPr="00202E4F" w:rsidRDefault="008974E2" w:rsidP="00202E4F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i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E402EB" wp14:editId="3150DF11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311150"/>
                <wp:effectExtent l="0" t="0" r="10795" b="12700"/>
                <wp:wrapNone/>
                <wp:docPr id="2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E402EB" id="Rectangle 7" o:spid="_x0000_s1031" style="position:absolute;margin-left:252.85pt;margin-top:10.4pt;width:233.15pt;height:2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</w:p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Email</w:t>
      </w:r>
    </w:p>
    <w:p w:rsidR="00C030E0" w:rsidRPr="002D060B" w:rsidRDefault="00202E4F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br/>
      </w:r>
    </w:p>
    <w:p w:rsidR="00C030E0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B046963" wp14:editId="534BE091">
                <wp:simplePos x="0" y="0"/>
                <wp:positionH relativeFrom="column">
                  <wp:posOffset>3208020</wp:posOffset>
                </wp:positionH>
                <wp:positionV relativeFrom="paragraph">
                  <wp:posOffset>120650</wp:posOffset>
                </wp:positionV>
                <wp:extent cx="2960370" cy="311150"/>
                <wp:effectExtent l="0" t="0" r="11430" b="12700"/>
                <wp:wrapNone/>
                <wp:docPr id="2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037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046963" id="Rectangle 9" o:spid="_x0000_s1032" style="position:absolute;margin-left:252.6pt;margin-top:9.5pt;width:233.1pt;height:2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">
                <v:textbox>
                  <w:txbxContent>
                    <w:p w:rsidR="00C030E0" w:rsidRDefault="00C030E0" w:rsidP="00C030E0"/>
                  </w:txbxContent>
                </v:textbox>
              </v:rect>
            </w:pict>
          </mc:Fallback>
        </mc:AlternateContent>
      </w:r>
      <w:r w:rsidR="00C030E0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:rsidR="00C030E0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Telephone</w:t>
      </w:r>
      <w:r w:rsidR="00043202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/Mobile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      </w:t>
      </w:r>
    </w:p>
    <w:p w:rsidR="00043202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043202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:rsidR="00526C31" w:rsidRPr="002D060B" w:rsidRDefault="00043202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37C689D" wp14:editId="36C64546">
                <wp:simplePos x="0" y="0"/>
                <wp:positionH relativeFrom="column">
                  <wp:posOffset>4808219</wp:posOffset>
                </wp:positionH>
                <wp:positionV relativeFrom="paragraph">
                  <wp:posOffset>33020</wp:posOffset>
                </wp:positionV>
                <wp:extent cx="1360805" cy="251460"/>
                <wp:effectExtent l="0" t="0" r="10795" b="15240"/>
                <wp:wrapNone/>
                <wp:docPr id="28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805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6C31" w:rsidRDefault="00526C31" w:rsidP="00526C3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C689D" id="Rectangle 8" o:spid="_x0000_s1033" style="position:absolute;margin-left:378.6pt;margin-top:2.6pt;width:107.15pt;height:19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">
                <v:textbox>
                  <w:txbxContent>
                    <w:p w:rsidR="00526C31" w:rsidRDefault="00526C31" w:rsidP="00526C31"/>
                  </w:txbxContent>
                </v:textbox>
              </v:rect>
            </w:pict>
          </mc:Fallback>
        </mc:AlternateContent>
      </w:r>
      <w:r w:rsidR="00D67C68">
        <w:rPr>
          <w:rFonts w:ascii="Trebuchet MS" w:hAnsi="Trebuchet MS" w:cs="Arial"/>
          <w:b/>
          <w:sz w:val="20"/>
          <w:szCs w:val="20"/>
        </w:rPr>
        <w:t>3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. </w:t>
      </w:r>
      <w:r w:rsidR="00526C31" w:rsidRPr="002D060B">
        <w:rPr>
          <w:rFonts w:ascii="Trebuchet MS" w:hAnsi="Trebuchet MS" w:cs="Arial"/>
          <w:b/>
          <w:sz w:val="20"/>
          <w:szCs w:val="20"/>
        </w:rPr>
        <w:tab/>
        <w:t xml:space="preserve">Do you hold a full New Zealand Drivers Licence?  </w:t>
      </w:r>
      <w:r w:rsidR="00526C31" w:rsidRPr="002D060B">
        <w:rPr>
          <w:rFonts w:ascii="Trebuchet MS" w:hAnsi="Trebuchet MS" w:cs="Arial"/>
          <w:sz w:val="20"/>
          <w:szCs w:val="20"/>
        </w:rPr>
        <w:t>Y</w:t>
      </w:r>
      <w:r w:rsidR="007721B9" w:rsidRPr="002D060B">
        <w:rPr>
          <w:rFonts w:ascii="Trebuchet MS" w:hAnsi="Trebuchet MS" w:cs="Arial"/>
          <w:sz w:val="20"/>
          <w:szCs w:val="20"/>
        </w:rPr>
        <w:t>ES</w:t>
      </w:r>
      <w:r w:rsidR="00526C31" w:rsidRPr="002D060B">
        <w:rPr>
          <w:rFonts w:ascii="Trebuchet MS" w:hAnsi="Trebuchet MS" w:cs="Arial"/>
          <w:sz w:val="20"/>
          <w:szCs w:val="20"/>
        </w:rPr>
        <w:t xml:space="preserve"> / NO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       Number:</w:t>
      </w:r>
      <w:r w:rsidR="00526C31" w:rsidRPr="002D060B">
        <w:rPr>
          <w:rFonts w:ascii="Trebuchet MS" w:eastAsia="Times New Roman" w:hAnsi="Trebuchet MS" w:cs="Times New Roman"/>
          <w:noProof/>
          <w:sz w:val="20"/>
          <w:szCs w:val="20"/>
        </w:rPr>
        <w:t xml:space="preserve"> </w:t>
      </w: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</w:p>
    <w:p w:rsidR="007721B9" w:rsidRPr="00043202" w:rsidRDefault="00D67C68" w:rsidP="007721B9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/>
          <w:sz w:val="18"/>
          <w:szCs w:val="20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4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.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Please disclose all criminal convictions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,</w:t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 xml:space="preserve"> unless covered by the Clean Slate Act 2004. 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br/>
      </w:r>
      <w:r w:rsidR="007721B9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>View the Ministry of Justice website for further information</w:t>
      </w:r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on what you are required to declare: </w:t>
      </w:r>
      <w:hyperlink r:id="rId9" w:history="1">
        <w:r w:rsidR="002D060B" w:rsidRPr="00043202">
          <w:rPr>
            <w:rStyle w:val="Hyperlink"/>
            <w:rFonts w:ascii="Trebuchet MS" w:hAnsi="Trebuchet MS"/>
            <w:i/>
            <w:sz w:val="18"/>
            <w:shd w:val="clear" w:color="auto" w:fill="FFFFFF"/>
          </w:rPr>
          <w:t>https://www.justice.govt.nz/criminal-records/clean-slate/</w:t>
        </w:r>
      </w:hyperlink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</w:t>
      </w:r>
    </w:p>
    <w:p w:rsidR="00526C31" w:rsidRPr="00043202" w:rsidRDefault="00526C31" w:rsidP="00526C31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00128E9" wp14:editId="478B2260">
                <wp:simplePos x="0" y="0"/>
                <wp:positionH relativeFrom="column">
                  <wp:posOffset>457200</wp:posOffset>
                </wp:positionH>
                <wp:positionV relativeFrom="paragraph">
                  <wp:posOffset>53340</wp:posOffset>
                </wp:positionV>
                <wp:extent cx="5661660" cy="701040"/>
                <wp:effectExtent l="0" t="0" r="15240" b="22860"/>
                <wp:wrapNone/>
                <wp:docPr id="1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61660" cy="701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526C31" w:rsidRP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0128E9" id="Rectangle 14" o:spid="_x0000_s1034" style="position:absolute;margin-left:36pt;margin-top:4.2pt;width:445.8pt;height:55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">
                <v:textbox>
                  <w:txbxContent>
                    <w:p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:rsidR="00526C31" w:rsidRP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:rsidR="00A9228F" w:rsidRPr="002D060B" w:rsidRDefault="00D67C68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Cs/>
          <w:color w:val="000000"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t>5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.    </w:t>
      </w:r>
      <w:r w:rsidR="00043202">
        <w:rPr>
          <w:rFonts w:ascii="Trebuchet MS" w:hAnsi="Trebuchet MS" w:cs="Arial"/>
          <w:b/>
          <w:sz w:val="20"/>
          <w:szCs w:val="20"/>
        </w:rPr>
        <w:tab/>
      </w:r>
      <w:r w:rsidR="002D060B" w:rsidRPr="002D060B">
        <w:rPr>
          <w:rFonts w:ascii="Trebuchet MS" w:hAnsi="Trebuchet MS" w:cs="Arial"/>
          <w:b/>
          <w:sz w:val="20"/>
          <w:szCs w:val="20"/>
        </w:rPr>
        <w:t>Please provide a list of recent employment</w:t>
      </w:r>
      <w:r>
        <w:rPr>
          <w:rFonts w:ascii="Trebuchet MS" w:hAnsi="Trebuchet MS" w:cs="Arial"/>
          <w:b/>
          <w:sz w:val="20"/>
          <w:szCs w:val="20"/>
        </w:rPr>
        <w:t xml:space="preserve"> and volunteer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 history </w:t>
      </w:r>
      <w:r w:rsidR="00875D6F" w:rsidRPr="002D060B">
        <w:rPr>
          <w:rFonts w:ascii="Trebuchet MS" w:hAnsi="Trebuchet MS" w:cs="Arial"/>
          <w:b/>
          <w:color w:val="000000"/>
          <w:sz w:val="20"/>
          <w:szCs w:val="20"/>
        </w:rPr>
        <w:t xml:space="preserve">- </w:t>
      </w:r>
      <w:r w:rsidR="002D060B" w:rsidRPr="002D060B">
        <w:rPr>
          <w:rFonts w:ascii="Trebuchet MS" w:hAnsi="Trebuchet MS" w:cs="Arial"/>
          <w:bCs/>
          <w:color w:val="000000"/>
          <w:sz w:val="20"/>
          <w:szCs w:val="20"/>
        </w:rPr>
        <w:t>c</w:t>
      </w:r>
      <w:r w:rsidR="00A9228F" w:rsidRPr="002D060B">
        <w:rPr>
          <w:rFonts w:ascii="Trebuchet MS" w:hAnsi="Trebuchet MS" w:cs="Arial"/>
          <w:bCs/>
          <w:color w:val="000000"/>
          <w:sz w:val="20"/>
          <w:szCs w:val="20"/>
        </w:rPr>
        <w:t xml:space="preserve">ommencing with </w:t>
      </w:r>
      <w:r w:rsidR="00EB0FF3">
        <w:rPr>
          <w:rFonts w:ascii="Trebuchet MS" w:hAnsi="Trebuchet MS" w:cs="Arial"/>
          <w:bCs/>
          <w:color w:val="000000"/>
          <w:sz w:val="20"/>
          <w:szCs w:val="20"/>
        </w:rPr>
        <w:t>most recent</w:t>
      </w:r>
    </w:p>
    <w:p w:rsidR="00A9228F" w:rsidRPr="002D060B" w:rsidRDefault="00A9228F" w:rsidP="00A9228F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20"/>
          <w:szCs w:val="20"/>
        </w:rPr>
      </w:pPr>
    </w:p>
    <w:tbl>
      <w:tblPr>
        <w:tblW w:w="4541" w:type="pct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87"/>
        <w:gridCol w:w="2361"/>
        <w:gridCol w:w="1682"/>
      </w:tblGrid>
      <w:tr w:rsidR="00D67C68" w:rsidRPr="002D060B" w:rsidTr="00D67C68">
        <w:trPr>
          <w:trHeight w:val="510"/>
        </w:trPr>
        <w:tc>
          <w:tcPr>
            <w:tcW w:w="2736" w:type="pct"/>
            <w:vAlign w:val="center"/>
          </w:tcPr>
          <w:p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Organisation/Employer</w:t>
            </w:r>
          </w:p>
        </w:tc>
        <w:tc>
          <w:tcPr>
            <w:tcW w:w="1322" w:type="pct"/>
            <w:vAlign w:val="center"/>
          </w:tcPr>
          <w:p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osition held </w:t>
            </w:r>
          </w:p>
        </w:tc>
        <w:tc>
          <w:tcPr>
            <w:tcW w:w="942" w:type="pct"/>
            <w:vAlign w:val="center"/>
          </w:tcPr>
          <w:p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eriod </w:t>
            </w:r>
          </w:p>
          <w:p w:rsidR="00D67C68" w:rsidRPr="002D060B" w:rsidRDefault="00D67C68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engaged</w:t>
            </w:r>
          </w:p>
        </w:tc>
      </w:tr>
      <w:tr w:rsidR="00D67C68" w:rsidRPr="002D060B" w:rsidTr="00D67C68">
        <w:trPr>
          <w:trHeight w:val="510"/>
        </w:trPr>
        <w:tc>
          <w:tcPr>
            <w:tcW w:w="2736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:rsidTr="00D67C68">
        <w:trPr>
          <w:trHeight w:val="510"/>
        </w:trPr>
        <w:tc>
          <w:tcPr>
            <w:tcW w:w="2736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:rsidTr="00D67C68">
        <w:trPr>
          <w:trHeight w:val="510"/>
        </w:trPr>
        <w:tc>
          <w:tcPr>
            <w:tcW w:w="2736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:rsidTr="00D67C68">
        <w:trPr>
          <w:trHeight w:val="510"/>
        </w:trPr>
        <w:tc>
          <w:tcPr>
            <w:tcW w:w="2736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67C68" w:rsidRPr="002D060B" w:rsidTr="00D67C68">
        <w:trPr>
          <w:trHeight w:val="510"/>
        </w:trPr>
        <w:tc>
          <w:tcPr>
            <w:tcW w:w="2736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2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2" w:type="pct"/>
          </w:tcPr>
          <w:p w:rsidR="00D67C68" w:rsidRPr="002D060B" w:rsidRDefault="00D67C68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00A9228F" w:rsidRPr="002D060B" w:rsidRDefault="00A9228F" w:rsidP="00A9228F">
      <w:pPr>
        <w:pStyle w:val="Default"/>
        <w:ind w:left="720" w:hanging="720"/>
        <w:rPr>
          <w:rFonts w:ascii="Trebuchet MS" w:hAnsi="Trebuchet MS" w:cs="Arial"/>
          <w:b/>
          <w:sz w:val="20"/>
          <w:szCs w:val="20"/>
        </w:rPr>
      </w:pPr>
    </w:p>
    <w:p w:rsidR="00D67C68" w:rsidRDefault="00D67C68">
      <w:pPr>
        <w:rPr>
          <w:rFonts w:ascii="Trebuchet MS" w:hAnsi="Trebuchet MS" w:cs="Arial"/>
          <w:b/>
          <w:color w:val="000000"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br w:type="page"/>
      </w:r>
    </w:p>
    <w:p w:rsidR="00C030E0" w:rsidRPr="002D060B" w:rsidRDefault="00D67C68" w:rsidP="00EB0FF3">
      <w:pPr>
        <w:pStyle w:val="Default"/>
        <w:ind w:left="709" w:hanging="709"/>
        <w:rPr>
          <w:rFonts w:ascii="Trebuchet MS" w:eastAsia="Times New Roman" w:hAnsi="Trebuchet MS" w:cs="ArialMT"/>
          <w:i/>
          <w:iCs/>
          <w:sz w:val="20"/>
          <w:szCs w:val="20"/>
          <w:lang w:eastAsia="en-US"/>
        </w:rPr>
      </w:pPr>
      <w:r>
        <w:rPr>
          <w:rFonts w:ascii="Trebuchet MS" w:hAnsi="Trebuchet MS" w:cs="Arial"/>
          <w:b/>
          <w:sz w:val="20"/>
          <w:szCs w:val="20"/>
        </w:rPr>
        <w:lastRenderedPageBreak/>
        <w:t>6</w:t>
      </w:r>
      <w:r w:rsidR="00EB0FF3">
        <w:rPr>
          <w:rFonts w:ascii="Trebuchet MS" w:hAnsi="Trebuchet MS" w:cs="Arial"/>
          <w:b/>
          <w:sz w:val="20"/>
          <w:szCs w:val="20"/>
        </w:rPr>
        <w:t>.</w:t>
      </w:r>
      <w:r w:rsidR="00526C31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    </w:t>
      </w:r>
      <w:r w:rsidR="00202E4F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ab/>
      </w:r>
      <w:r w:rsidR="00C030E0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give the names and contact deta</w:t>
      </w:r>
      <w:r w:rsidR="00202E4F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ils of 2 </w:t>
      </w:r>
      <w:r w:rsidR="00707229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referees</w:t>
      </w:r>
      <w:r w:rsidR="00202E4F" w:rsidRPr="002D060B">
        <w:rPr>
          <w:rFonts w:ascii="Trebuchet MS" w:eastAsia="Times New Roman" w:hAnsi="Trebuchet MS" w:cs="ArialMT"/>
          <w:b/>
          <w:iCs/>
          <w:sz w:val="20"/>
          <w:szCs w:val="20"/>
          <w:lang w:eastAsia="en-US"/>
        </w:rPr>
        <w:t xml:space="preserve">. </w:t>
      </w:r>
    </w:p>
    <w:p w:rsidR="00CD0647" w:rsidRPr="002D060B" w:rsidRDefault="00C030E0" w:rsidP="00CD0647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16"/>
          <w:szCs w:val="16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268"/>
        <w:gridCol w:w="2835"/>
      </w:tblGrid>
      <w:tr w:rsidR="00CD0647" w:rsidRPr="002D060B" w:rsidTr="00202E4F">
        <w:trPr>
          <w:trHeight w:val="510"/>
        </w:trPr>
        <w:tc>
          <w:tcPr>
            <w:tcW w:w="3827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Name &amp; Relationship </w:t>
            </w:r>
          </w:p>
        </w:tc>
        <w:tc>
          <w:tcPr>
            <w:tcW w:w="2268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2835" w:type="dxa"/>
            <w:vAlign w:val="center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Telephone: Work</w:t>
            </w: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Home/Mobile</w:t>
            </w:r>
          </w:p>
        </w:tc>
      </w:tr>
      <w:tr w:rsidR="00CD0647" w:rsidRPr="002D060B" w:rsidTr="00202E4F">
        <w:trPr>
          <w:trHeight w:val="510"/>
        </w:trPr>
        <w:tc>
          <w:tcPr>
            <w:tcW w:w="3827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CD0647" w:rsidRPr="002D060B" w:rsidTr="00202E4F">
        <w:trPr>
          <w:trHeight w:val="510"/>
        </w:trPr>
        <w:tc>
          <w:tcPr>
            <w:tcW w:w="3827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</w:tbl>
    <w:p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</w:p>
    <w:p w:rsidR="00EB0FF3" w:rsidRDefault="00EB0FF3" w:rsidP="00EB0FF3">
      <w:pPr>
        <w:rPr>
          <w:rFonts w:ascii="Trebuchet MS" w:hAnsi="Trebuchet MS" w:cs="Arial"/>
          <w:b/>
          <w:sz w:val="20"/>
          <w:szCs w:val="20"/>
        </w:rPr>
      </w:pPr>
    </w:p>
    <w:p w:rsidR="00396150" w:rsidRPr="00EB0FF3" w:rsidRDefault="00EB0FF3" w:rsidP="00EB0FF3">
      <w:pPr>
        <w:rPr>
          <w:rFonts w:ascii="Trebuchet MS" w:hAnsi="Trebuchet MS" w:cs="Arial"/>
          <w:b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t>7</w:t>
      </w:r>
      <w:r w:rsidR="007721B9" w:rsidRPr="002D060B">
        <w:rPr>
          <w:rFonts w:ascii="Trebuchet MS" w:hAnsi="Trebuchet MS" w:cs="Arial"/>
          <w:b/>
          <w:sz w:val="20"/>
          <w:szCs w:val="20"/>
        </w:rPr>
        <w:t xml:space="preserve">. </w:t>
      </w:r>
      <w:r w:rsidR="00202E4F">
        <w:rPr>
          <w:rFonts w:ascii="Trebuchet MS" w:hAnsi="Trebuchet MS" w:cs="Arial"/>
          <w:b/>
          <w:sz w:val="20"/>
          <w:szCs w:val="20"/>
        </w:rPr>
        <w:tab/>
      </w:r>
      <w:r w:rsidR="00D87A82" w:rsidRPr="002D060B">
        <w:rPr>
          <w:rFonts w:ascii="Trebuchet MS" w:hAnsi="Trebuchet MS" w:cs="Arial"/>
          <w:b/>
          <w:sz w:val="20"/>
          <w:szCs w:val="20"/>
        </w:rPr>
        <w:t xml:space="preserve">DECLARATION / AUTHORISATION </w:t>
      </w:r>
    </w:p>
    <w:p w:rsidR="00D87A82" w:rsidRPr="002D060B" w:rsidRDefault="002D060B" w:rsidP="00707229">
      <w:pPr>
        <w:pStyle w:val="Default"/>
        <w:ind w:left="709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onsent to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referees named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on this</w:t>
      </w:r>
      <w:r w:rsidR="00EB0FF3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form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being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contacted and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consulted about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>my volunteering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.</w:t>
      </w:r>
    </w:p>
    <w:p w:rsidR="009D36F0" w:rsidRPr="002D060B" w:rsidRDefault="009D36F0" w:rsidP="00707229">
      <w:pPr>
        <w:pStyle w:val="Default"/>
        <w:ind w:left="709"/>
        <w:rPr>
          <w:rFonts w:ascii="Trebuchet MS" w:hAnsi="Trebuchet MS" w:cs="Arial"/>
          <w:sz w:val="20"/>
          <w:szCs w:val="20"/>
        </w:rPr>
      </w:pPr>
    </w:p>
    <w:p w:rsidR="009D36F0" w:rsidRPr="002D060B" w:rsidRDefault="009D36F0" w:rsidP="00707229">
      <w:pPr>
        <w:autoSpaceDE w:val="0"/>
        <w:autoSpaceDN w:val="0"/>
        <w:adjustRightInd w:val="0"/>
        <w:spacing w:after="0" w:line="240" w:lineRule="auto"/>
        <w:ind w:left="709"/>
        <w:rPr>
          <w:rFonts w:ascii="Trebuchet MS" w:hAnsi="Trebuchet MS" w:cs="Arial"/>
          <w:color w:val="000000"/>
          <w:sz w:val="20"/>
          <w:szCs w:val="20"/>
        </w:rPr>
      </w:pP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I also </w:t>
      </w:r>
      <w:r w:rsidR="00707229">
        <w:rPr>
          <w:rFonts w:ascii="Trebuchet MS" w:hAnsi="Trebuchet MS" w:cs="Arial"/>
          <w:color w:val="000000"/>
          <w:sz w:val="20"/>
          <w:szCs w:val="20"/>
        </w:rPr>
        <w:t xml:space="preserve">give permission to </w:t>
      </w:r>
      <w:r w:rsidRPr="002D060B">
        <w:rPr>
          <w:rFonts w:ascii="Trebuchet MS" w:hAnsi="Trebuchet MS" w:cs="Arial"/>
          <w:sz w:val="20"/>
          <w:szCs w:val="20"/>
        </w:rPr>
        <w:t>the Roman Catholic Bishop of the Diocese of Palmerston North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 </w:t>
      </w:r>
      <w:r w:rsidR="00202E4F">
        <w:rPr>
          <w:rFonts w:ascii="Trebuchet MS" w:hAnsi="Trebuchet MS" w:cs="Arial"/>
          <w:color w:val="000000"/>
          <w:sz w:val="20"/>
          <w:szCs w:val="20"/>
        </w:rPr>
        <w:t xml:space="preserve">and his delegates/agents 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to make other enquiries as they see fit in relation to </w:t>
      </w:r>
      <w:r w:rsidR="00D67C68">
        <w:rPr>
          <w:rFonts w:ascii="Trebuchet MS" w:hAnsi="Trebuchet MS" w:cs="Arial"/>
          <w:color w:val="000000"/>
          <w:sz w:val="20"/>
          <w:szCs w:val="20"/>
        </w:rPr>
        <w:t xml:space="preserve">this document 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and consent to the disclosure of information to them by such persons of whom enquiry is made on matters relevant to my suitability for the </w:t>
      </w:r>
      <w:r w:rsidR="00D67C68">
        <w:rPr>
          <w:rFonts w:ascii="Trebuchet MS" w:hAnsi="Trebuchet MS" w:cs="Arial"/>
          <w:color w:val="000000"/>
          <w:sz w:val="20"/>
          <w:szCs w:val="20"/>
        </w:rPr>
        <w:t xml:space="preserve">volunteer </w:t>
      </w:r>
      <w:r w:rsidR="002D060B" w:rsidRPr="002D060B">
        <w:rPr>
          <w:rFonts w:ascii="Trebuchet MS" w:hAnsi="Trebuchet MS" w:cs="Arial"/>
          <w:color w:val="000000"/>
          <w:sz w:val="20"/>
          <w:szCs w:val="20"/>
        </w:rPr>
        <w:t>role</w:t>
      </w:r>
      <w:r w:rsidR="00D67C68">
        <w:rPr>
          <w:rFonts w:ascii="Trebuchet MS" w:hAnsi="Trebuchet MS" w:cs="Arial"/>
          <w:color w:val="000000"/>
          <w:sz w:val="20"/>
          <w:szCs w:val="20"/>
        </w:rPr>
        <w:t xml:space="preserve"> undertaken</w:t>
      </w:r>
      <w:r w:rsidRPr="002D060B">
        <w:rPr>
          <w:rFonts w:ascii="Trebuchet MS" w:hAnsi="Trebuchet MS" w:cs="Arial"/>
          <w:color w:val="000000"/>
          <w:sz w:val="20"/>
          <w:szCs w:val="20"/>
        </w:rPr>
        <w:t>.</w:t>
      </w:r>
    </w:p>
    <w:p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-BoldMT"/>
          <w:bCs/>
          <w:sz w:val="20"/>
          <w:szCs w:val="20"/>
          <w:lang w:eastAsia="en-US"/>
        </w:rPr>
      </w:pPr>
    </w:p>
    <w:p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70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ab/>
      </w:r>
      <w:r w:rsidR="002D060B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ertify that the information I have provided in this form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and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any other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information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>provided is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true and correct. I understand that if I have given incorrect</w:t>
      </w:r>
      <w:r w:rsidR="007721B9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, incomplete,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or misleading information I may be disqualified from </w:t>
      </w:r>
      <w:r w:rsidR="00D67C68">
        <w:rPr>
          <w:rFonts w:ascii="Trebuchet MS" w:eastAsia="Times New Roman" w:hAnsi="Trebuchet MS" w:cs="ArialMT"/>
          <w:bCs/>
          <w:sz w:val="20"/>
          <w:szCs w:val="20"/>
          <w:lang w:eastAsia="en-US"/>
        </w:rPr>
        <w:t>volunteering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.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</w:t>
      </w:r>
    </w:p>
    <w:p w:rsidR="00A54423" w:rsidRPr="002D060B" w:rsidRDefault="00A54423" w:rsidP="00202E4F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</w:p>
    <w:p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right="-22" w:hanging="72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</w:p>
    <w:p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95AF5A" wp14:editId="7475045B">
                <wp:simplePos x="0" y="0"/>
                <wp:positionH relativeFrom="column">
                  <wp:posOffset>815340</wp:posOffset>
                </wp:positionH>
                <wp:positionV relativeFrom="paragraph">
                  <wp:posOffset>13335</wp:posOffset>
                </wp:positionV>
                <wp:extent cx="2903220" cy="311150"/>
                <wp:effectExtent l="0" t="0" r="11430" b="12700"/>
                <wp:wrapNone/>
                <wp:docPr id="15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0322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6431F5" id="Rectangle 16" o:spid="_x0000_s1026" style="position:absolute;margin-left:64.2pt;margin-top:1.05pt;width:228.6pt;height:2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"/>
            </w:pict>
          </mc:Fallback>
        </mc:AlternateContent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351024" wp14:editId="36B9234C">
                <wp:simplePos x="0" y="0"/>
                <wp:positionH relativeFrom="column">
                  <wp:posOffset>4629150</wp:posOffset>
                </wp:positionH>
                <wp:positionV relativeFrom="paragraph">
                  <wp:posOffset>26670</wp:posOffset>
                </wp:positionV>
                <wp:extent cx="1085850" cy="311150"/>
                <wp:effectExtent l="0" t="0" r="19050" b="12700"/>
                <wp:wrapNone/>
                <wp:docPr id="1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58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4423" w:rsidRDefault="00A54423" w:rsidP="00A5442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51024" id="Rectangle 15" o:spid="_x0000_s1035" style="position:absolute;left:0;text-align:left;margin-left:364.5pt;margin-top:2.1pt;width:85.5pt;height:2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">
                <v:textbox>
                  <w:txbxContent>
                    <w:p w:rsidR="00A54423" w:rsidRDefault="00A54423" w:rsidP="00A54423"/>
                  </w:txbxContent>
                </v:textbox>
              </v:rect>
            </w:pict>
          </mc:Fallback>
        </mc:AlternateContent>
      </w:r>
    </w:p>
    <w:p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>Signature</w:t>
      </w:r>
      <w:r w:rsidR="009D36F0"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</w:t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   Date</w:t>
      </w: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:rsidR="00D87A82" w:rsidRPr="002D060B" w:rsidRDefault="00364B53" w:rsidP="00364B53">
      <w:pPr>
        <w:pStyle w:val="Default"/>
        <w:tabs>
          <w:tab w:val="left" w:pos="1080"/>
        </w:tabs>
        <w:rPr>
          <w:rFonts w:ascii="Trebuchet MS" w:hAnsi="Trebuchet MS"/>
          <w:sz w:val="22"/>
          <w:szCs w:val="22"/>
        </w:rPr>
      </w:pPr>
      <w:r w:rsidRPr="002D060B">
        <w:rPr>
          <w:rFonts w:ascii="Trebuchet MS" w:hAnsi="Trebuchet MS"/>
          <w:sz w:val="22"/>
          <w:szCs w:val="22"/>
        </w:rPr>
        <w:tab/>
      </w:r>
    </w:p>
    <w:p w:rsidR="00A479BB" w:rsidRPr="002D060B" w:rsidRDefault="00A479BB" w:rsidP="00A479BB">
      <w:pPr>
        <w:rPr>
          <w:rFonts w:ascii="Trebuchet MS" w:hAnsi="Trebuchet MS"/>
        </w:rPr>
      </w:pPr>
    </w:p>
    <w:sectPr w:rsidR="00A479BB" w:rsidRPr="002D060B" w:rsidSect="00202E4F">
      <w:footerReference w:type="default" r:id="rId10"/>
      <w:footerReference w:type="first" r:id="rId11"/>
      <w:pgSz w:w="11906" w:h="16838"/>
      <w:pgMar w:top="851" w:right="849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11E" w:rsidRDefault="00E4211E" w:rsidP="00BF6662">
      <w:pPr>
        <w:spacing w:after="0" w:line="240" w:lineRule="auto"/>
      </w:pPr>
      <w:r>
        <w:separator/>
      </w:r>
    </w:p>
  </w:endnote>
  <w:endnote w:type="continuationSeparator" w:id="0">
    <w:p w:rsidR="00E4211E" w:rsidRDefault="00E4211E" w:rsidP="00BF6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0FF3" w:rsidRDefault="00EB0FF3">
    <w:pPr>
      <w:pStyle w:val="Footer"/>
      <w:pBdr>
        <w:bottom w:val="single" w:sz="6" w:space="1" w:color="auto"/>
      </w:pBdr>
      <w:jc w:val="center"/>
    </w:pPr>
  </w:p>
  <w:p w:rsidR="00EB0FF3" w:rsidRDefault="00EB0FF3">
    <w:pPr>
      <w:pStyle w:val="Footer"/>
      <w:jc w:val="center"/>
    </w:pPr>
    <w:sdt>
      <w:sdtPr>
        <w:id w:val="17628705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EB0FF3" w:rsidRDefault="00EB0F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09469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0FF3" w:rsidRDefault="00EB0F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B0FF3" w:rsidRDefault="00EB0F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11E" w:rsidRDefault="00E4211E" w:rsidP="00BF6662">
      <w:pPr>
        <w:spacing w:after="0" w:line="240" w:lineRule="auto"/>
      </w:pPr>
      <w:r>
        <w:separator/>
      </w:r>
    </w:p>
  </w:footnote>
  <w:footnote w:type="continuationSeparator" w:id="0">
    <w:p w:rsidR="00E4211E" w:rsidRDefault="00E4211E" w:rsidP="00BF6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D190C"/>
    <w:multiLevelType w:val="hybridMultilevel"/>
    <w:tmpl w:val="D70CA5E2"/>
    <w:lvl w:ilvl="0" w:tplc="57943BAA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7336B9"/>
    <w:multiLevelType w:val="hybridMultilevel"/>
    <w:tmpl w:val="4B6E4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2198E"/>
    <w:multiLevelType w:val="hybridMultilevel"/>
    <w:tmpl w:val="3168D164"/>
    <w:lvl w:ilvl="0" w:tplc="6BAE56B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44E3F"/>
    <w:multiLevelType w:val="hybridMultilevel"/>
    <w:tmpl w:val="3EF0FDF8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7A0szS2NLOwNLJU0lEKTi0uzszPAykwqQUAC4VGHCwAAAA="/>
  </w:docVars>
  <w:rsids>
    <w:rsidRoot w:val="00A479BB"/>
    <w:rsid w:val="000328B0"/>
    <w:rsid w:val="00043202"/>
    <w:rsid w:val="000C63F6"/>
    <w:rsid w:val="000E33CC"/>
    <w:rsid w:val="001630C8"/>
    <w:rsid w:val="001A06D6"/>
    <w:rsid w:val="001D2274"/>
    <w:rsid w:val="001D410F"/>
    <w:rsid w:val="001F3854"/>
    <w:rsid w:val="00202E4F"/>
    <w:rsid w:val="002A4788"/>
    <w:rsid w:val="002C1461"/>
    <w:rsid w:val="002D060B"/>
    <w:rsid w:val="002F24B5"/>
    <w:rsid w:val="003541EE"/>
    <w:rsid w:val="00364B53"/>
    <w:rsid w:val="00380584"/>
    <w:rsid w:val="00396150"/>
    <w:rsid w:val="003F0235"/>
    <w:rsid w:val="00460C6D"/>
    <w:rsid w:val="004C5731"/>
    <w:rsid w:val="004D158D"/>
    <w:rsid w:val="0051300F"/>
    <w:rsid w:val="00526C31"/>
    <w:rsid w:val="005514DE"/>
    <w:rsid w:val="00565AF6"/>
    <w:rsid w:val="00593517"/>
    <w:rsid w:val="005A6C75"/>
    <w:rsid w:val="005F600C"/>
    <w:rsid w:val="007028EA"/>
    <w:rsid w:val="00707229"/>
    <w:rsid w:val="00717203"/>
    <w:rsid w:val="00731F7E"/>
    <w:rsid w:val="007721B9"/>
    <w:rsid w:val="007A2A88"/>
    <w:rsid w:val="007B2787"/>
    <w:rsid w:val="008336FA"/>
    <w:rsid w:val="00861BF3"/>
    <w:rsid w:val="00863EDF"/>
    <w:rsid w:val="00875D6F"/>
    <w:rsid w:val="008974E2"/>
    <w:rsid w:val="008A2A4A"/>
    <w:rsid w:val="008B31C9"/>
    <w:rsid w:val="009C05AA"/>
    <w:rsid w:val="009D36F0"/>
    <w:rsid w:val="009E7424"/>
    <w:rsid w:val="00A479BB"/>
    <w:rsid w:val="00A54423"/>
    <w:rsid w:val="00A65648"/>
    <w:rsid w:val="00A9228F"/>
    <w:rsid w:val="00B32EEF"/>
    <w:rsid w:val="00B605D7"/>
    <w:rsid w:val="00B8242B"/>
    <w:rsid w:val="00BF3C89"/>
    <w:rsid w:val="00BF6662"/>
    <w:rsid w:val="00C030E0"/>
    <w:rsid w:val="00CD0647"/>
    <w:rsid w:val="00CE09A9"/>
    <w:rsid w:val="00CE5B3E"/>
    <w:rsid w:val="00D02B0C"/>
    <w:rsid w:val="00D46EE9"/>
    <w:rsid w:val="00D67C68"/>
    <w:rsid w:val="00D87A82"/>
    <w:rsid w:val="00DC5791"/>
    <w:rsid w:val="00E4211E"/>
    <w:rsid w:val="00E600FE"/>
    <w:rsid w:val="00E639EA"/>
    <w:rsid w:val="00EB0FF3"/>
    <w:rsid w:val="00ED21E5"/>
    <w:rsid w:val="00F066F1"/>
    <w:rsid w:val="00F42D15"/>
    <w:rsid w:val="00F8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D4B75B-658C-4402-ADCA-61CB4BA7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9B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79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662"/>
  </w:style>
  <w:style w:type="paragraph" w:styleId="Footer">
    <w:name w:val="footer"/>
    <w:basedOn w:val="Normal"/>
    <w:link w:val="Foot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662"/>
  </w:style>
  <w:style w:type="paragraph" w:styleId="BalloonText">
    <w:name w:val="Balloon Text"/>
    <w:basedOn w:val="Normal"/>
    <w:link w:val="BalloonTextChar"/>
    <w:uiPriority w:val="99"/>
    <w:semiHidden/>
    <w:unhideWhenUsed/>
    <w:rsid w:val="001F3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8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5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6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81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ustice.govt.nz/criminal-records/clean-sl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0747D8-8D3B-418C-BF65-5D879FA30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erra</Company>
  <LinksUpToDate>false</LinksUpToDate>
  <CharactersWithSpaces>1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 McDonald</dc:creator>
  <cp:lastModifiedBy>David Mullin</cp:lastModifiedBy>
  <cp:revision>6</cp:revision>
  <cp:lastPrinted>2018-06-21T20:39:00Z</cp:lastPrinted>
  <dcterms:created xsi:type="dcterms:W3CDTF">2018-06-18T22:41:00Z</dcterms:created>
  <dcterms:modified xsi:type="dcterms:W3CDTF">2018-06-21T20:39:00Z</dcterms:modified>
</cp:coreProperties>
</file>